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 dot plots shows a symmetric distribution?</w:t>
      </w:r>
    </w:p>
    <w:p>
      <w:pPr>
        <w:numPr>
          <w:ilvl w:val="1"/>
          <w:numId w:val="1002"/>
        </w:numPr>
      </w:pPr>
      <w:r>
        <w:drawing>
          <wp:inline>
            <wp:extent cx="3900970" cy="896536"/>
            <wp:effectExtent b="0" l="0" r="0" t="0"/>
            <wp:docPr descr="Dot plot from 9 to 20 by 1’s. Beginning at 9, number of dots above each increment is 0, 1, 1, 2, 3, 5, 6, 7, 8, 2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3028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89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900970" cy="661767"/>
            <wp:effectExtent b="0" l="0" r="0" t="0"/>
            <wp:docPr descr="Dot plot from 9 to 20 by 1’s. Beginning at 9, number of dots above each increment is 0, 1, 1, 2, 3, 5, 3, 2, 1, 1, 0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4244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66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900970" cy="818280"/>
            <wp:effectExtent b="0" l="0" r="0" t="0"/>
            <wp:docPr descr="Dot plot from 1 to 12 by 1’s. Beginning at 1, number of dots above each increment is 0, 4, 0, 6, 7, 0, 3, 0, 2, 6, 5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549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81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900970" cy="1444332"/>
            <wp:effectExtent b="0" l="0" r="0" t="0"/>
            <wp:docPr descr="Dot plot from 1.1 to 1.9 by 0.1’s. Beginning at 1.1, number of dots above each increment is 0, 6, 4, 2, 1, 7, 11, 15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657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14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dot plots shows a skewed distribution?</w:t>
      </w:r>
    </w:p>
    <w:p>
      <w:pPr>
        <w:numPr>
          <w:ilvl w:val="1"/>
          <w:numId w:val="1003"/>
        </w:numPr>
      </w:pPr>
      <w:r>
        <w:drawing>
          <wp:inline>
            <wp:extent cx="3900970" cy="740023"/>
            <wp:effectExtent b="0" l="0" r="0" t="0"/>
            <wp:docPr descr="Dot plot from 1.1 to 1.9 by 0.1’s. Beginning at 1.1, number of dots above each increment is 0, 6, 4, 2, 1, 1, 4, 6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777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4027335" cy="740023"/>
            <wp:effectExtent b="0" l="0" r="0" t="0"/>
            <wp:docPr descr="Dot plot from 0.5 to 6 by 0.5’s. Beginning at 0.5, number of dots above each increment is 0, 0, 0, 4, 6, 4, 1, 4, 6, 4, 0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8688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335" cy="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900970" cy="974793"/>
            <wp:effectExtent b="0" l="0" r="0" t="0"/>
            <wp:docPr descr="Dot plot from 9 to 18 by 1’s. Beginning at 9, number of dots above each increment is 0, 3, 5, 7, 9, 9, 7, 5, 3, 0." title="" id="1" name="Picture"/>
            <a:graphic>
              <a:graphicData uri="http://schemas.openxmlformats.org/drawingml/2006/picture">
                <pic:pic>
                  <pic:nvPicPr>
                    <pic:cNvPr descr="/app/tmp/embedder-1647968086.981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97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900982" cy="974793"/>
            <wp:effectExtent b="0" l="0" r="0" t="0"/>
            <wp:docPr descr="Dot plot from 1.1 to 2.1 by 0.1’s. Beginning at 1.1, number of dots above each increment is 0, 8, 9, 6, 4, 1, 0, 1, 0." title="" id="1" name="Picture"/>
            <a:graphic>
              <a:graphicData uri="http://schemas.openxmlformats.org/drawingml/2006/picture">
                <pic:pic>
                  <pic:nvPicPr>
                    <pic:cNvPr descr="/app/tmp/embedder-1647968087.0900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97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te a dot plot showing a uniform distribution.</w:t>
      </w:r>
    </w:p>
    <w:p>
      <w:pPr>
        <w:numPr>
          <w:ilvl w:val="0"/>
          <w:numId w:val="1001"/>
        </w:numPr>
      </w:pPr>
      <w:r>
        <w:t xml:space="preserve">The data represent the number of ounces of water that 26 students drank before donating blood: 8, 8, 8, 16, 16, 16, 32, 32, 32, 32, 32, 32, 64, 64, 64, 64, 64, 64, 64, 80, 80, 80, 80, 88, 88, 88.</w:t>
      </w:r>
    </w:p>
    <w:p>
      <w:pPr>
        <w:numPr>
          <w:ilvl w:val="1"/>
          <w:numId w:val="1004"/>
        </w:numPr>
      </w:pPr>
      <w:r>
        <w:t xml:space="preserve">Create a dot plot for the data.</w:t>
      </w:r>
    </w:p>
    <w:p>
      <w:pPr>
        <w:numPr>
          <w:ilvl w:val="1"/>
          <w:numId w:val="1004"/>
        </w:numPr>
      </w:pPr>
      <w:r>
        <w:t xml:space="preserve">Create a box plot for the data.</w:t>
      </w:r>
    </w:p>
    <w:p>
      <w:pPr>
        <w:numPr>
          <w:ilvl w:val="1"/>
          <w:numId w:val="1004"/>
        </w:numPr>
      </w:pPr>
      <w:r>
        <w:t xml:space="preserve">What information about the data is provided by the box plot that is not provided by the dot plot?</w:t>
      </w:r>
    </w:p>
    <w:p>
      <w:pPr>
        <w:numPr>
          <w:ilvl w:val="1"/>
          <w:numId w:val="1004"/>
        </w:numPr>
      </w:pPr>
      <w:r>
        <w:t xml:space="preserve">What information about the data is provided by the dot plot that is not provided by the box plot?</w:t>
      </w:r>
    </w:p>
    <w:p>
      <w:pPr>
        <w:numPr>
          <w:ilvl w:val="1"/>
          <w:numId w:val="1004"/>
        </w:numPr>
      </w:pPr>
      <w:r>
        <w:t xml:space="preserve">It was recommended that students drink 48 or more ounces of water. How could you use a histogram to easily display the number of students who drank the recommended amount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The box plot represents the distribution of the number of points scored by a cross country team at 12 meets.</w:t>
      </w:r>
    </w:p>
    <w:p>
      <w:pPr>
        <w:numPr>
          <w:ilvl w:val="0"/>
          <w:numId w:val="1000"/>
        </w:numPr>
      </w:pPr>
      <w:r>
        <w:drawing>
          <wp:inline>
            <wp:extent cx="2415070" cy="898631"/>
            <wp:effectExtent b="0" l="0" r="0" t="0"/>
            <wp:docPr descr="A boxplot from 22 to 42 by 2’s. points. Whisker from 22 to 33. Box from 35 to 38 with a vertical line at 34. Whisker from 38 to 42." title="" id="1" name="Picture"/>
            <a:graphic>
              <a:graphicData uri="http://schemas.openxmlformats.org/drawingml/2006/picture">
                <pic:pic>
                  <pic:nvPicPr>
                    <pic:cNvPr descr="/app/tmp/embedder-1647968087.2005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89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If possible, find the mean. If not possible, explain why not.</w:t>
      </w:r>
    </w:p>
    <w:p>
      <w:pPr>
        <w:numPr>
          <w:ilvl w:val="1"/>
          <w:numId w:val="1005"/>
        </w:numPr>
      </w:pPr>
      <w:r>
        <w:t xml:space="preserve">If possible, find the median. If not possible, explain why not.</w:t>
      </w:r>
    </w:p>
    <w:p>
      <w:pPr>
        <w:numPr>
          <w:ilvl w:val="1"/>
          <w:numId w:val="1005"/>
        </w:numPr>
      </w:pPr>
      <w:r>
        <w:t xml:space="preserve">Did the cross country team ever score 30 points at a meet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48Z</dcterms:created>
  <dcterms:modified xsi:type="dcterms:W3CDTF">2022-03-22T1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6dreongIyCAV5eegwqoGLL0NzlWtgFLvJdgEsBOhMC+V5n8cPTwaztmMSDMseeKzc9lACiTpwiILq3HkeBMA==</vt:lpwstr>
  </property>
</Properties>
</file>